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F5102" w14:textId="77777777" w:rsidR="00C6557A" w:rsidRP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UMOWA NAJMU LOKALU UŻYTKOWEGO</w:t>
      </w:r>
    </w:p>
    <w:p w14:paraId="18F39A76" w14:textId="77777777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awarta w dniu .................................... r. w .......................................................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omiędzy:</w:t>
      </w:r>
    </w:p>
    <w:p w14:paraId="54796773" w14:textId="0C38F9FA" w:rsidR="00C6557A" w:rsidRP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dane wynajmującego)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,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wanego(-ej) dalej </w:t>
      </w: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Wynajmującym.</w:t>
      </w:r>
    </w:p>
    <w:p w14:paraId="508284A9" w14:textId="77777777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a</w:t>
      </w:r>
    </w:p>
    <w:p w14:paraId="3A283816" w14:textId="73B74415" w:rsidR="00C6557A" w:rsidRP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dane najemcy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wanego(-ej) dalej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Najemcą</w:t>
      </w: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.</w:t>
      </w:r>
    </w:p>
    <w:p w14:paraId="33FC8506" w14:textId="53EC6186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i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łączni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wanymi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Stronami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5C21544C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</w:t>
      </w:r>
    </w:p>
    <w:p w14:paraId="798819A2" w14:textId="5BBF7CBD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oświadcza, że jest właścicielem lokalu położonego w 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 przy ul. ......................................................., o powierzchni .................... m².</w:t>
      </w:r>
    </w:p>
    <w:p w14:paraId="700F9153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2</w:t>
      </w:r>
    </w:p>
    <w:p w14:paraId="754C4F9D" w14:textId="2A2BDED0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oddaje Najemcy do używania, z dniem .................................... r., ww. lokal wraz z wyposażeniem, a Najemca zobowiązuje się płacić Wynajmującemu czynsz.</w:t>
      </w:r>
    </w:p>
    <w:p w14:paraId="6291C5CA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3</w:t>
      </w:r>
    </w:p>
    <w:p w14:paraId="0B972C4E" w14:textId="60CE39F1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a zostaje zawarta na czas nieoznaczony.</w:t>
      </w:r>
    </w:p>
    <w:p w14:paraId="418B5FF6" w14:textId="77777777" w:rsidR="00C6557A" w:rsidRP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4</w:t>
      </w:r>
    </w:p>
    <w:p w14:paraId="1AED3FFA" w14:textId="2686AE58" w:rsidR="00C6557A" w:rsidRPr="00C6557A" w:rsidRDefault="00C6557A" w:rsidP="00C6557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zobowiązuje się do zapłaty Wynajmującemu czynszu najmu w wysokości netto .................................... zł (słownie: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 .................................................................................................... zł) miesięcznie/rocznie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 płatnego z dołu.</w:t>
      </w:r>
    </w:p>
    <w:p w14:paraId="1ABC2AF8" w14:textId="77777777" w:rsidR="00C6557A" w:rsidRPr="00C6557A" w:rsidRDefault="00C6557A" w:rsidP="00C6557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Czynsz będzie płatny do 10. dnia każdego miesiąca / pierwszego miesiąca każdej rocznicy umowy.</w:t>
      </w:r>
    </w:p>
    <w:p w14:paraId="3FC93B12" w14:textId="77777777" w:rsidR="00C6557A" w:rsidRPr="00C6557A" w:rsidRDefault="00C6557A" w:rsidP="00C6557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ę obciążają inne opłaty związane z eksploatacją przedmiotu najmu, w szczególności koszty: energii elektrycznej, wody, gazu, C.O., wywozu śmieci, telefonu.</w:t>
      </w:r>
    </w:p>
    <w:p w14:paraId="25EBE640" w14:textId="77777777" w:rsidR="00C6557A" w:rsidRP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5</w:t>
      </w:r>
    </w:p>
    <w:p w14:paraId="65ECEE61" w14:textId="77777777" w:rsidR="00C6557A" w:rsidRPr="00C6557A" w:rsidRDefault="00C6557A" w:rsidP="00C6557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Najemca zobowiązuje się do wykorzystywania lokalu wyłącznie na działalność biurową/handlową/usługową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4D81E3DE" w14:textId="297A14FF" w:rsidR="00C6557A" w:rsidRPr="00C6557A" w:rsidRDefault="00C6557A" w:rsidP="00C6557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 ramach czynszu najmu Wynajmujący zobowiązuje się wykonywać na rzecz Najemcy następujące świadczenia: ......................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</w:t>
      </w:r>
    </w:p>
    <w:p w14:paraId="5C7F0565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lastRenderedPageBreak/>
        <w:t>§ 6</w:t>
      </w:r>
    </w:p>
    <w:p w14:paraId="0B0F9351" w14:textId="2973DA00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nie będzie podnajmował lokalu osobom trzecim bez zgody Wynajmującego.</w:t>
      </w:r>
    </w:p>
    <w:p w14:paraId="207A7D5D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7</w:t>
      </w:r>
    </w:p>
    <w:p w14:paraId="6F9351D4" w14:textId="3E140116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ma prawo dokonać nakładów zwiększających wartość przedmiotu najmu za zgodą i w zakresie uzgodnionym w formie pisemnej z Wynajmującym.</w:t>
      </w:r>
    </w:p>
    <w:p w14:paraId="0F9452F6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8</w:t>
      </w:r>
    </w:p>
    <w:p w14:paraId="01B73631" w14:textId="1C735519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emu służy prawo wypowiedzenia umowy w trybie natychmiastowym, bez zachowania terminów wypowiedzenia, w przypadku: a) oddania przedmiotu najmu w podnajem albo do bezpłatnego używania osobom trzecim bez zgody Wynajmującego, b) używania przedmiotu najmu w sposób sprzeczny z umową lub przeznaczeniem.</w:t>
      </w:r>
    </w:p>
    <w:p w14:paraId="7DD513C4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9</w:t>
      </w:r>
    </w:p>
    <w:p w14:paraId="6CA6B929" w14:textId="43786C07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Stan techniczny oraz wyposażenie lokalu zostanie stwierdzony w protokole przekazania sporządzonym przez strony w terminie 3 dni od podpisania umowy.</w:t>
      </w:r>
    </w:p>
    <w:p w14:paraId="39DB3FEC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0</w:t>
      </w:r>
    </w:p>
    <w:p w14:paraId="531A3F0D" w14:textId="0E0A3D38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Klauzula o poddaniu się egzekucji - opcjonalna, zgodna z art. 777 KPC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Najemca zobowiązuje się do złożenia oświadczenia w formie aktu notarialnego o dobrowolnym poddaniu się egzekucji co do zapłaty czynszu oraz co do wydania lokalu po zakończeniu umowy.</w:t>
      </w:r>
    </w:p>
    <w:p w14:paraId="5F9BCD44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1</w:t>
      </w:r>
    </w:p>
    <w:p w14:paraId="30F1A885" w14:textId="6D368511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 sprawach nieuregulowanych umową zastosowanie mają przepisy Kodeksu cywilnego. Wszelkie spory rozstrzygać będzie sąd właściwy dla Wynajmującego.</w:t>
      </w:r>
    </w:p>
    <w:p w14:paraId="3707FB0D" w14:textId="77777777" w:rsidR="00C6557A" w:rsidRDefault="00C6557A" w:rsidP="00C6557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2</w:t>
      </w:r>
    </w:p>
    <w:p w14:paraId="41DAC524" w14:textId="6CE20C8A" w:rsidR="00C6557A" w:rsidRPr="00C6557A" w:rsidRDefault="00C6557A" w:rsidP="00C6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ę sporządzono w dwóch jednobrzmiących egzemplarzach, po jednym dla każdej ze stron.</w:t>
      </w:r>
    </w:p>
    <w:p w14:paraId="3DF419E7" w14:textId="77777777" w:rsidR="00C6557A" w:rsidRDefault="00C6557A" w:rsidP="00C6557A">
      <w:pPr>
        <w:spacing w:before="100" w:beforeAutospacing="1"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</w:pP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              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               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                    .................................................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  </w:t>
      </w:r>
    </w:p>
    <w:p w14:paraId="00C9D338" w14:textId="2B58D3B5" w:rsidR="00C6557A" w:rsidRPr="00C6557A" w:rsidRDefault="00C6557A" w:rsidP="00C6557A">
      <w:pPr>
        <w:spacing w:after="100" w:afterAutospacing="1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       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Wynajmujący)</w:t>
      </w:r>
      <w:r w:rsidRPr="00C6557A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                                                                           </w:t>
      </w:r>
      <w:r w:rsidRPr="00C6557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ajemca)</w:t>
      </w:r>
    </w:p>
    <w:p w14:paraId="791E0A5E" w14:textId="77777777" w:rsidR="005F17B4" w:rsidRPr="00C6557A" w:rsidRDefault="005F17B4">
      <w:pPr>
        <w:rPr>
          <w:lang w:val="pl-PL"/>
        </w:rPr>
      </w:pPr>
    </w:p>
    <w:sectPr w:rsidR="005F17B4" w:rsidRPr="00C6557A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A7D08"/>
    <w:multiLevelType w:val="multilevel"/>
    <w:tmpl w:val="CE820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7D0F88"/>
    <w:multiLevelType w:val="multilevel"/>
    <w:tmpl w:val="EBF48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3367982">
    <w:abstractNumId w:val="1"/>
  </w:num>
  <w:num w:numId="2" w16cid:durableId="1238130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MjMwMDAyNDc3N7VQ0lEKTi0uzszPAykwrAUAbaWBPywAAAA="/>
  </w:docVars>
  <w:rsids>
    <w:rsidRoot w:val="00C6557A"/>
    <w:rsid w:val="00116537"/>
    <w:rsid w:val="003E7378"/>
    <w:rsid w:val="005F17B4"/>
    <w:rsid w:val="00AF53D0"/>
    <w:rsid w:val="00B53FE6"/>
    <w:rsid w:val="00C6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882A8F"/>
  <w15:chartTrackingRefBased/>
  <w15:docId w15:val="{01E13909-0A27-4A59-81DE-4FE242B77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6557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6557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6557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6557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6557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6557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6557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6557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6557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6557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6557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C6557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6557A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6557A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6557A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6557A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6557A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6557A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C6557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655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6557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C6557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C6557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C6557A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C6557A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C6557A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6557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6557A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C6557A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C65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itation-1682">
    <w:name w:val="citation-1682"/>
    <w:basedOn w:val="Domylnaczcionkaakapitu"/>
    <w:rsid w:val="00C6557A"/>
  </w:style>
  <w:style w:type="character" w:customStyle="1" w:styleId="citation-1681">
    <w:name w:val="citation-1681"/>
    <w:basedOn w:val="Domylnaczcionkaakapitu"/>
    <w:rsid w:val="00C6557A"/>
  </w:style>
  <w:style w:type="character" w:customStyle="1" w:styleId="citation-1680">
    <w:name w:val="citation-1680"/>
    <w:basedOn w:val="Domylnaczcionkaakapitu"/>
    <w:rsid w:val="00C6557A"/>
  </w:style>
  <w:style w:type="character" w:customStyle="1" w:styleId="citation-1679">
    <w:name w:val="citation-1679"/>
    <w:basedOn w:val="Domylnaczcionkaakapitu"/>
    <w:rsid w:val="00C65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55</Words>
  <Characters>3164</Characters>
  <Application>Microsoft Office Word</Application>
  <DocSecurity>0</DocSecurity>
  <Lines>26</Lines>
  <Paragraphs>7</Paragraphs>
  <ScaleCrop>false</ScaleCrop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</cp:revision>
  <dcterms:created xsi:type="dcterms:W3CDTF">2025-11-19T11:39:00Z</dcterms:created>
  <dcterms:modified xsi:type="dcterms:W3CDTF">2025-11-19T11:53:00Z</dcterms:modified>
</cp:coreProperties>
</file>